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9B1911"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9B1911"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9B1911">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collides with the virus and destroys it, the player will receive a point. In order to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r w:rsidR="00DB3DF0">
        <w:t>AddPoints</w:t>
      </w:r>
      <w:proofErr w:type="spell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public static Player instance;</w:t>
      </w:r>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Awake()</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instance = this;</w:t>
      </w:r>
    </w:p>
    <w:p w14:paraId="5EC95A44" w14:textId="613AF846" w:rsidR="00342BC9" w:rsidRDefault="00342BC9" w:rsidP="00342BC9">
      <w:r>
        <w:t xml:space="preserve">}  </w:t>
      </w:r>
    </w:p>
    <w:p w14:paraId="2E538BF8" w14:textId="3DCC67E9" w:rsidR="00342BC9" w:rsidRDefault="00342BC9" w:rsidP="00342BC9">
      <w:r>
        <w:tab/>
        <w:t xml:space="preserve">Awake() function, as seen above, was added to </w:t>
      </w:r>
      <w:proofErr w:type="spellStart"/>
      <w:r>
        <w:t>Player.cs</w:t>
      </w:r>
      <w:proofErr w:type="spellEnd"/>
      <w:r>
        <w:t xml:space="preserve">. What Awak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r>
        <w:t>AddPoints</w:t>
      </w:r>
      <w:proofErr w:type="spell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Paus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Paus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r w:rsidR="004A1B65">
        <w:t>Unpause</w:t>
      </w:r>
      <w:proofErr w:type="spell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B56BD0">
      <w:r>
        <w:tab/>
        <w:t xml:space="preserve">Ultimately, 8-bit music were used as the BGM. </w:t>
      </w:r>
      <w:r w:rsidR="00B739CB">
        <w:t>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Sound effects were added when clicking options on menu. When the player presses, “Restart”</w:t>
      </w:r>
      <w:r>
        <w:t xml:space="preserve"> on the pause and game over menu</w:t>
      </w:r>
      <w:r>
        <w:t xml:space="preserve"> or “Start” button</w:t>
      </w:r>
      <w:r>
        <w:t xml:space="preserve">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again and a sadder tone may slightly discourage players from quitting. </w:t>
      </w:r>
      <w:r w:rsidR="001B0FB9">
        <w:t xml:space="preserve">The sound effect were found on freesound.org, a website with CC licensed audio samples. </w:t>
      </w:r>
    </w:p>
    <w:p w14:paraId="429389C9" w14:textId="53F76379" w:rsidR="003506CC" w:rsidRDefault="003506CC" w:rsidP="00B56BD0">
      <w:r>
        <w:lastRenderedPageBreak/>
        <w:tab/>
      </w:r>
      <w:r w:rsidR="00E449FA">
        <w:t>I</w:t>
      </w:r>
      <w:r w:rsidR="00E449FA">
        <w:t>n order to finish playing the sound effect before switching/loading scenes and quitting the game</w:t>
      </w:r>
      <w:r w:rsidR="00E449FA">
        <w:t>, t</w:t>
      </w:r>
      <w:r w:rsidR="00E449FA">
        <w:t>he game needs to wait for a specific time</w:t>
      </w:r>
      <w:r w:rsidR="00E449FA">
        <w:t xml:space="preserve">. Coroutine was used. “A coroutine is a function that allows pausing its execution and resuming from the same point after a condition is met.”(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r>
        <w:t>WaitForSeconds</w:t>
      </w:r>
      <w:proofErr w:type="spellEnd"/>
      <w:r>
        <w:t xml:space="preserve">() function is called to wait for a given amount of seconds. After those seconds, a scene is loaded or the game is quit. </w:t>
      </w:r>
    </w:p>
    <w:p w14:paraId="4E04A3E0" w14:textId="768EE0A8" w:rsidR="00365CD6" w:rsidRDefault="00E449FA" w:rsidP="00B56BD0">
      <w:r>
        <w:tab/>
      </w:r>
      <w:proofErr w:type="spellStart"/>
      <w:r>
        <w:t>WaitForSeconds</w:t>
      </w:r>
      <w:proofErr w:type="spell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Pause() function in </w:t>
      </w:r>
      <w:proofErr w:type="spellStart"/>
      <w:r w:rsidR="00365CD6">
        <w:t>GameManager.cs</w:t>
      </w:r>
      <w:proofErr w:type="spellEnd"/>
      <w:r w:rsidR="00365CD6">
        <w:t xml:space="preserve"> scales the time to 0f, stopping the flow of time in the game. </w:t>
      </w:r>
      <w:proofErr w:type="spellStart"/>
      <w:r w:rsidR="00365CD6">
        <w:t>WaitForSeconds</w:t>
      </w:r>
      <w:proofErr w:type="spell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game, sinc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624D94F3" w:rsidR="008151C0" w:rsidRPr="00415F02" w:rsidRDefault="008151C0" w:rsidP="00B56BD0">
      <w:r>
        <w:t xml:space="preserve"> </w:t>
      </w:r>
    </w:p>
    <w:sectPr w:rsidR="008151C0" w:rsidRPr="00415F0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D76CB" w14:textId="77777777" w:rsidR="009B1911" w:rsidRDefault="009B1911" w:rsidP="0012744E">
      <w:pPr>
        <w:spacing w:after="0" w:line="240" w:lineRule="auto"/>
      </w:pPr>
      <w:r>
        <w:separator/>
      </w:r>
    </w:p>
  </w:endnote>
  <w:endnote w:type="continuationSeparator" w:id="0">
    <w:p w14:paraId="378844A5" w14:textId="77777777" w:rsidR="009B1911" w:rsidRDefault="009B1911"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C77A3" w14:textId="77777777" w:rsidR="009B1911" w:rsidRDefault="009B1911" w:rsidP="0012744E">
      <w:pPr>
        <w:spacing w:after="0" w:line="240" w:lineRule="auto"/>
      </w:pPr>
      <w:r>
        <w:separator/>
      </w:r>
    </w:p>
  </w:footnote>
  <w:footnote w:type="continuationSeparator" w:id="0">
    <w:p w14:paraId="76A9CFCE" w14:textId="77777777" w:rsidR="009B1911" w:rsidRDefault="009B1911"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wFAM8zIqUtAAAA"/>
  </w:docVars>
  <w:rsids>
    <w:rsidRoot w:val="00487575"/>
    <w:rsid w:val="00004F39"/>
    <w:rsid w:val="00046B1C"/>
    <w:rsid w:val="00055761"/>
    <w:rsid w:val="00056000"/>
    <w:rsid w:val="0007699A"/>
    <w:rsid w:val="000D3285"/>
    <w:rsid w:val="000E0EA0"/>
    <w:rsid w:val="001124C3"/>
    <w:rsid w:val="0012744E"/>
    <w:rsid w:val="00144601"/>
    <w:rsid w:val="00166A2E"/>
    <w:rsid w:val="00190570"/>
    <w:rsid w:val="00191575"/>
    <w:rsid w:val="001B0FB9"/>
    <w:rsid w:val="001B2AAA"/>
    <w:rsid w:val="001C21DB"/>
    <w:rsid w:val="002013B7"/>
    <w:rsid w:val="0024682A"/>
    <w:rsid w:val="002A0DD7"/>
    <w:rsid w:val="002F40C8"/>
    <w:rsid w:val="00301D1A"/>
    <w:rsid w:val="00310517"/>
    <w:rsid w:val="00320FC0"/>
    <w:rsid w:val="00342BC9"/>
    <w:rsid w:val="003506CC"/>
    <w:rsid w:val="00365CD6"/>
    <w:rsid w:val="00372147"/>
    <w:rsid w:val="003B29D6"/>
    <w:rsid w:val="003F46D1"/>
    <w:rsid w:val="00407263"/>
    <w:rsid w:val="00415F02"/>
    <w:rsid w:val="004202CD"/>
    <w:rsid w:val="00487575"/>
    <w:rsid w:val="00490B2E"/>
    <w:rsid w:val="004A1B65"/>
    <w:rsid w:val="004D0EFB"/>
    <w:rsid w:val="005531F7"/>
    <w:rsid w:val="00572AC0"/>
    <w:rsid w:val="00573185"/>
    <w:rsid w:val="005A758C"/>
    <w:rsid w:val="005B047D"/>
    <w:rsid w:val="005E0400"/>
    <w:rsid w:val="005F0818"/>
    <w:rsid w:val="0061411F"/>
    <w:rsid w:val="00637A76"/>
    <w:rsid w:val="006D19C2"/>
    <w:rsid w:val="00780C75"/>
    <w:rsid w:val="00785664"/>
    <w:rsid w:val="007B08F8"/>
    <w:rsid w:val="007E60AC"/>
    <w:rsid w:val="008151C0"/>
    <w:rsid w:val="00873D09"/>
    <w:rsid w:val="008821A2"/>
    <w:rsid w:val="008D4581"/>
    <w:rsid w:val="008D73F5"/>
    <w:rsid w:val="009076CD"/>
    <w:rsid w:val="009174D8"/>
    <w:rsid w:val="009428F9"/>
    <w:rsid w:val="00947CAD"/>
    <w:rsid w:val="009876D2"/>
    <w:rsid w:val="009B1911"/>
    <w:rsid w:val="009C100A"/>
    <w:rsid w:val="009D233A"/>
    <w:rsid w:val="00A608B5"/>
    <w:rsid w:val="00A92822"/>
    <w:rsid w:val="00AA4E6C"/>
    <w:rsid w:val="00B36521"/>
    <w:rsid w:val="00B53372"/>
    <w:rsid w:val="00B56BD0"/>
    <w:rsid w:val="00B7329F"/>
    <w:rsid w:val="00B739CB"/>
    <w:rsid w:val="00BB3A03"/>
    <w:rsid w:val="00BD53CA"/>
    <w:rsid w:val="00BE232D"/>
    <w:rsid w:val="00BE6202"/>
    <w:rsid w:val="00C11ED3"/>
    <w:rsid w:val="00C50E93"/>
    <w:rsid w:val="00C649C1"/>
    <w:rsid w:val="00CB00FC"/>
    <w:rsid w:val="00CE204A"/>
    <w:rsid w:val="00CE32CC"/>
    <w:rsid w:val="00D20276"/>
    <w:rsid w:val="00D37A2B"/>
    <w:rsid w:val="00D67F70"/>
    <w:rsid w:val="00DA24D3"/>
    <w:rsid w:val="00DB1100"/>
    <w:rsid w:val="00DB3DF0"/>
    <w:rsid w:val="00E1148D"/>
    <w:rsid w:val="00E153C3"/>
    <w:rsid w:val="00E17680"/>
    <w:rsid w:val="00E213ED"/>
    <w:rsid w:val="00E449FA"/>
    <w:rsid w:val="00E9247E"/>
    <w:rsid w:val="00EC0968"/>
    <w:rsid w:val="00F505FE"/>
    <w:rsid w:val="00F81FF4"/>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8</TotalTime>
  <Pages>14</Pages>
  <Words>3575</Words>
  <Characters>203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46</cp:revision>
  <dcterms:created xsi:type="dcterms:W3CDTF">2021-03-30T11:52:00Z</dcterms:created>
  <dcterms:modified xsi:type="dcterms:W3CDTF">2021-04-13T13:39:00Z</dcterms:modified>
</cp:coreProperties>
</file>